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04707" w14:textId="77777777" w:rsidR="000C604A" w:rsidRDefault="000C604A" w:rsidP="000C604A">
      <w:pPr>
        <w:ind w:left="5664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E155D7">
        <w:rPr>
          <w:rFonts w:ascii="Times New Roman" w:hAnsi="Times New Roman" w:cs="Times New Roman"/>
          <w:b/>
          <w:bCs/>
          <w:sz w:val="24"/>
          <w:szCs w:val="24"/>
        </w:rPr>
        <w:t xml:space="preserve">Tarih: </w:t>
      </w:r>
      <w:sdt>
        <w:sdtPr>
          <w:rPr>
            <w:rFonts w:ascii="Times New Roman" w:hAnsi="Times New Roman" w:cs="Times New Roman"/>
            <w:sz w:val="24"/>
            <w:szCs w:val="24"/>
          </w:rPr>
          <w:id w:val="1533307368"/>
          <w:placeholder>
            <w:docPart w:val="914E81CE62E3410CA60522F9A63EB19C"/>
          </w:placeholder>
          <w:showingPlcHdr/>
          <w:date w:fullDate="2022-01-24T00:00:00Z">
            <w:dateFormat w:val="d.MM.yyyy"/>
            <w:lid w:val="tr-TR"/>
            <w:storeMappedDataAs w:val="dateTime"/>
            <w:calendar w:val="gregorian"/>
          </w:date>
        </w:sdtPr>
        <w:sdtEndPr/>
        <w:sdtContent>
          <w:r w:rsidRPr="00A67F32">
            <w:rPr>
              <w:rStyle w:val="YerTutucuMetni"/>
            </w:rPr>
            <w:t>Tarih girmek için tıklayın veya dokunun.</w:t>
          </w:r>
        </w:sdtContent>
      </w:sdt>
    </w:p>
    <w:p w14:paraId="2031BDE6" w14:textId="77777777" w:rsidR="000C604A" w:rsidRDefault="000C604A" w:rsidP="000C604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4ED8AD" w14:textId="77777777" w:rsidR="000C604A" w:rsidRPr="00E155D7" w:rsidRDefault="000C604A" w:rsidP="000C60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55D7">
        <w:rPr>
          <w:rFonts w:ascii="Times New Roman" w:hAnsi="Times New Roman" w:cs="Times New Roman"/>
          <w:b/>
          <w:bCs/>
          <w:sz w:val="24"/>
          <w:szCs w:val="24"/>
        </w:rPr>
        <w:t>VETERİNER KONTROL MERKEZ ARAŞTIRMA ENSTİTÜSÜ MÜDÜRLÜĞÜ’NE</w:t>
      </w:r>
    </w:p>
    <w:p w14:paraId="7EDB408E" w14:textId="77777777" w:rsidR="000C604A" w:rsidRPr="00E155D7" w:rsidRDefault="000C604A" w:rsidP="000C60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E155D7">
        <w:rPr>
          <w:rFonts w:ascii="Times New Roman" w:hAnsi="Times New Roman" w:cs="Times New Roman"/>
          <w:b/>
          <w:bCs/>
          <w:sz w:val="24"/>
          <w:szCs w:val="24"/>
        </w:rPr>
        <w:tab/>
        <w:t>ANKARA</w:t>
      </w:r>
    </w:p>
    <w:p w14:paraId="3C489460" w14:textId="77777777" w:rsidR="000C604A" w:rsidRPr="004E1185" w:rsidRDefault="000C604A" w:rsidP="000C60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7710C67" w14:textId="77777777" w:rsidR="000C604A" w:rsidRPr="004E1185" w:rsidRDefault="000C604A" w:rsidP="000C604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F5A9FA" w14:textId="2E1BCA76" w:rsidR="000C604A" w:rsidRPr="004E1185" w:rsidRDefault="000C604A" w:rsidP="000C604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şağıda bilgileri belirtilen hayvana ait Kuduz Antikor Titre Testi (FAVN) raporu zayi olmuştur.  Raporun </w:t>
      </w:r>
      <w:r w:rsidRPr="004E1185">
        <w:rPr>
          <w:rFonts w:ascii="Times New Roman" w:hAnsi="Times New Roman" w:cs="Times New Roman"/>
          <w:sz w:val="24"/>
          <w:szCs w:val="24"/>
        </w:rPr>
        <w:t xml:space="preserve">aslı gibidir </w:t>
      </w:r>
      <w:r w:rsidR="008477C7" w:rsidRPr="004E1185">
        <w:rPr>
          <w:rFonts w:ascii="Times New Roman" w:hAnsi="Times New Roman" w:cs="Times New Roman"/>
          <w:sz w:val="24"/>
          <w:szCs w:val="24"/>
        </w:rPr>
        <w:t>nüshasının</w:t>
      </w:r>
      <w:r w:rsidR="008477C7">
        <w:rPr>
          <w:rFonts w:ascii="Times New Roman" w:hAnsi="Times New Roman" w:cs="Times New Roman"/>
          <w:sz w:val="24"/>
          <w:szCs w:val="24"/>
        </w:rPr>
        <w:t xml:space="preserve"> karşı</w:t>
      </w:r>
      <w:r w:rsidR="000D2E93">
        <w:rPr>
          <w:rFonts w:ascii="Times New Roman" w:hAnsi="Times New Roman" w:cs="Times New Roman"/>
          <w:sz w:val="24"/>
          <w:szCs w:val="24"/>
        </w:rPr>
        <w:t xml:space="preserve"> ödemeli kargo veya posta ile</w:t>
      </w:r>
      <w:r w:rsidR="00C56D58">
        <w:rPr>
          <w:rFonts w:ascii="Times New Roman" w:hAnsi="Times New Roman" w:cs="Times New Roman"/>
          <w:sz w:val="24"/>
          <w:szCs w:val="24"/>
        </w:rPr>
        <w:t xml:space="preserve"> </w:t>
      </w:r>
      <w:r w:rsidR="008477C7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Açılır1"/>
            <w:enabled/>
            <w:calcOnExit w:val="0"/>
            <w:ddList>
              <w:listEntry w:val="Sahibine"/>
              <w:listEntry w:val="Veteriner kliniğine"/>
            </w:ddList>
          </w:ffData>
        </w:fldChar>
      </w:r>
      <w:bookmarkStart w:id="0" w:name="Açılır1"/>
      <w:r w:rsidR="008477C7" w:rsidRPr="008477C7">
        <w:rPr>
          <w:rFonts w:ascii="Times New Roman" w:hAnsi="Times New Roman" w:cs="Times New Roman"/>
          <w:sz w:val="24"/>
          <w:szCs w:val="24"/>
        </w:rPr>
        <w:instrText xml:space="preserve"> FORMDROPDOWN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 w:rsidR="008477C7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  <w:r w:rsidR="008477C7">
        <w:rPr>
          <w:rFonts w:ascii="Times New Roman" w:hAnsi="Times New Roman" w:cs="Times New Roman"/>
          <w:sz w:val="24"/>
          <w:szCs w:val="24"/>
        </w:rPr>
        <w:t xml:space="preserve"> </w:t>
      </w:r>
      <w:r w:rsidRPr="004E1185">
        <w:rPr>
          <w:rFonts w:ascii="Times New Roman" w:hAnsi="Times New Roman" w:cs="Times New Roman"/>
          <w:sz w:val="24"/>
          <w:szCs w:val="24"/>
        </w:rPr>
        <w:t>gönderilmesi hususunda,</w:t>
      </w:r>
    </w:p>
    <w:p w14:paraId="2986BE81" w14:textId="77777777" w:rsidR="000C604A" w:rsidRDefault="000C604A" w:rsidP="000C604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E1185">
        <w:rPr>
          <w:rFonts w:ascii="Times New Roman" w:hAnsi="Times New Roman" w:cs="Times New Roman"/>
          <w:sz w:val="24"/>
          <w:szCs w:val="24"/>
        </w:rPr>
        <w:t>Gereğini arz ederi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E118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4716CF" w14:textId="698C4C07" w:rsidR="000C604A" w:rsidRDefault="000C604A" w:rsidP="000C604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477C7">
        <w:rPr>
          <w:rFonts w:ascii="Times New Roman" w:hAnsi="Times New Roman" w:cs="Times New Roman"/>
          <w:sz w:val="24"/>
          <w:szCs w:val="24"/>
        </w:rPr>
        <w:tab/>
      </w:r>
      <w:r w:rsidR="00C56D58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8"/>
            <w:enabled/>
            <w:calcOnExit w:val="0"/>
            <w:textInput>
              <w:default w:val=" Ad Soyad/İmza"/>
            </w:textInput>
          </w:ffData>
        </w:fldChar>
      </w:r>
      <w:bookmarkStart w:id="1" w:name="Metin8"/>
      <w:r w:rsidR="00C56D58" w:rsidRPr="00C56D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C56D58">
        <w:rPr>
          <w:rFonts w:ascii="Times New Roman" w:hAnsi="Times New Roman" w:cs="Times New Roman"/>
          <w:sz w:val="24"/>
          <w:szCs w:val="24"/>
        </w:rPr>
      </w:r>
      <w:r w:rsidR="00C56D58">
        <w:rPr>
          <w:rFonts w:ascii="Times New Roman" w:hAnsi="Times New Roman" w:cs="Times New Roman"/>
          <w:sz w:val="24"/>
          <w:szCs w:val="24"/>
        </w:rPr>
        <w:fldChar w:fldCharType="separate"/>
      </w:r>
      <w:r w:rsidR="00C56D58">
        <w:rPr>
          <w:rFonts w:ascii="Times New Roman" w:hAnsi="Times New Roman" w:cs="Times New Roman"/>
          <w:noProof/>
          <w:sz w:val="24"/>
          <w:szCs w:val="24"/>
        </w:rPr>
        <w:t xml:space="preserve"> Ad Soyad/İmza</w:t>
      </w:r>
      <w:r w:rsidR="00C56D58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</w:p>
    <w:p w14:paraId="2A28E237" w14:textId="2649C972" w:rsidR="000C604A" w:rsidRDefault="000C604A" w:rsidP="000C604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D7B156B" w14:textId="7F4D87DF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  <w:r w:rsidRPr="00E155D7">
        <w:rPr>
          <w:rFonts w:ascii="Times New Roman" w:hAnsi="Times New Roman" w:cs="Times New Roman"/>
          <w:b/>
          <w:bCs/>
          <w:sz w:val="24"/>
          <w:szCs w:val="24"/>
        </w:rPr>
        <w:t>Not:</w:t>
      </w:r>
      <w:r>
        <w:rPr>
          <w:rFonts w:ascii="Times New Roman" w:hAnsi="Times New Roman" w:cs="Times New Roman"/>
          <w:sz w:val="24"/>
          <w:szCs w:val="24"/>
        </w:rPr>
        <w:t xml:space="preserve"> Bilgiler bilgisayar ortamında doldurulmalıdır.</w:t>
      </w:r>
      <w:r w:rsidR="00C56D58">
        <w:rPr>
          <w:rFonts w:ascii="Times New Roman" w:hAnsi="Times New Roman" w:cs="Times New Roman"/>
          <w:sz w:val="24"/>
          <w:szCs w:val="24"/>
        </w:rPr>
        <w:t xml:space="preserve"> Sadece numuneyi gönderen klinik ve hayvan sahibi başvuruda bulunabilir.</w:t>
      </w:r>
    </w:p>
    <w:p w14:paraId="4B157B55" w14:textId="77777777" w:rsidR="00C56D58" w:rsidRPr="004E1185" w:rsidRDefault="00C56D58" w:rsidP="000C604A">
      <w:pPr>
        <w:rPr>
          <w:rFonts w:ascii="Times New Roman" w:hAnsi="Times New Roman" w:cs="Times New Roman"/>
          <w:sz w:val="24"/>
          <w:szCs w:val="24"/>
        </w:rPr>
      </w:pPr>
    </w:p>
    <w:p w14:paraId="2433607A" w14:textId="1B7A78A0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hibinin Adı Soyadı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10"/>
            <w:enabled/>
            <w:calcOnExit w:val="0"/>
            <w:textInput/>
          </w:ffData>
        </w:fldChar>
      </w:r>
      <w:bookmarkStart w:id="2" w:name="Metin1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 T.C./Pasaport No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11"/>
            <w:enabled/>
            <w:calcOnExit w:val="0"/>
            <w:textInput/>
          </w:ffData>
        </w:fldChar>
      </w:r>
      <w:bookmarkStart w:id="3" w:name="Metin11"/>
      <w:r w:rsidRPr="000C604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r>
        <w:rPr>
          <w:rFonts w:ascii="Times New Roman" w:hAnsi="Times New Roman" w:cs="Times New Roman"/>
          <w:sz w:val="24"/>
          <w:szCs w:val="24"/>
        </w:rPr>
        <w:t xml:space="preserve"> Telefon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2"/>
            <w:enabled/>
            <w:calcOnExit w:val="0"/>
            <w:textInput/>
          </w:ffData>
        </w:fldChar>
      </w:r>
      <w:bookmarkStart w:id="4" w:name="Metin2"/>
      <w:r w:rsidRPr="00C56D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</w:p>
    <w:p w14:paraId="52C5F045" w14:textId="5A64D6A5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3"/>
            <w:enabled/>
            <w:calcOnExit w:val="0"/>
            <w:textInput/>
          </w:ffData>
        </w:fldChar>
      </w:r>
      <w:bookmarkStart w:id="5" w:name="Metin3"/>
      <w:r w:rsidRPr="000C604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8B5E5E" w14:textId="77777777" w:rsidR="00C56D58" w:rsidRDefault="00C56D58" w:rsidP="000C604A">
      <w:pPr>
        <w:rPr>
          <w:rFonts w:ascii="Times New Roman" w:hAnsi="Times New Roman" w:cs="Times New Roman"/>
          <w:sz w:val="24"/>
          <w:szCs w:val="24"/>
        </w:rPr>
      </w:pPr>
    </w:p>
    <w:p w14:paraId="663E2DC2" w14:textId="78B888CB" w:rsidR="00C56D58" w:rsidRDefault="00C56D58" w:rsidP="00C56D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teriner Kliniğinin Adı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13"/>
            <w:enabled/>
            <w:calcOnExit w:val="0"/>
            <w:textInput/>
          </w:ffData>
        </w:fldChar>
      </w:r>
      <w:bookmarkStart w:id="6" w:name="Metin1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  <w:r>
        <w:rPr>
          <w:rFonts w:ascii="Times New Roman" w:hAnsi="Times New Roman" w:cs="Times New Roman"/>
          <w:sz w:val="24"/>
          <w:szCs w:val="24"/>
        </w:rPr>
        <w:t xml:space="preserve">  Telefon No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2"/>
            <w:enabled/>
            <w:calcOnExit w:val="0"/>
            <w:textInput/>
          </w:ffData>
        </w:fldChar>
      </w:r>
      <w:r w:rsidRPr="00C56D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462A8713" w14:textId="5C5235DF" w:rsidR="00C56D58" w:rsidRDefault="00C56D58" w:rsidP="000C60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i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14"/>
            <w:enabled/>
            <w:calcOnExit w:val="0"/>
            <w:textInput/>
          </w:ffData>
        </w:fldChar>
      </w:r>
      <w:bookmarkStart w:id="7" w:name="Metin1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</w:p>
    <w:p w14:paraId="5EA87823" w14:textId="77777777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</w:p>
    <w:p w14:paraId="327B0F8E" w14:textId="2203718E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yvanın Adı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12"/>
            <w:enabled/>
            <w:calcOnExit w:val="0"/>
            <w:textInput/>
          </w:ffData>
        </w:fldChar>
      </w:r>
      <w:bookmarkStart w:id="8" w:name="Metin12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  <w:r>
        <w:rPr>
          <w:rFonts w:ascii="Times New Roman" w:hAnsi="Times New Roman" w:cs="Times New Roman"/>
          <w:sz w:val="24"/>
          <w:szCs w:val="24"/>
        </w:rPr>
        <w:t xml:space="preserve"> Çip Numarası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5"/>
            <w:enabled/>
            <w:calcOnExit w:val="0"/>
            <w:textInput/>
          </w:ffData>
        </w:fldChar>
      </w:r>
      <w:bookmarkStart w:id="9" w:name="Metin5"/>
      <w:r w:rsidRPr="000C604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  <w:r>
        <w:rPr>
          <w:rFonts w:ascii="Times New Roman" w:hAnsi="Times New Roman" w:cs="Times New Roman"/>
          <w:sz w:val="24"/>
          <w:szCs w:val="24"/>
        </w:rPr>
        <w:t xml:space="preserve"> Cinsiyeti: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4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Onay4"/>
      <w:r w:rsidRPr="000C604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>
        <w:rPr>
          <w:rFonts w:ascii="Times New Roman" w:hAnsi="Times New Roman" w:cs="Times New Roman"/>
          <w:sz w:val="24"/>
          <w:szCs w:val="24"/>
        </w:rPr>
        <w:t xml:space="preserve">Dişi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Onay5"/>
      <w:r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>
        <w:rPr>
          <w:rFonts w:ascii="Times New Roman" w:hAnsi="Times New Roman" w:cs="Times New Roman"/>
          <w:sz w:val="24"/>
          <w:szCs w:val="24"/>
        </w:rPr>
        <w:t>Erkek</w:t>
      </w:r>
    </w:p>
    <w:p w14:paraId="71E8F8F8" w14:textId="79280B5B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ürü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Onay1"/>
      <w:r w:rsidRPr="000C604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  <w:r>
        <w:rPr>
          <w:rFonts w:ascii="Times New Roman" w:hAnsi="Times New Roman" w:cs="Times New Roman"/>
          <w:sz w:val="24"/>
          <w:szCs w:val="24"/>
        </w:rPr>
        <w:t xml:space="preserve"> Kedi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Onay2"/>
      <w:r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  <w:r>
        <w:rPr>
          <w:rFonts w:ascii="Times New Roman" w:hAnsi="Times New Roman" w:cs="Times New Roman"/>
          <w:sz w:val="24"/>
          <w:szCs w:val="24"/>
        </w:rPr>
        <w:t xml:space="preserve">Köpek 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Onay3"/>
      <w:r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8526C">
        <w:rPr>
          <w:rFonts w:ascii="Times New Roman" w:hAnsi="Times New Roman" w:cs="Times New Roman"/>
          <w:sz w:val="24"/>
          <w:szCs w:val="24"/>
        </w:rPr>
      </w:r>
      <w:r w:rsidR="0028526C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  <w:r>
        <w:rPr>
          <w:rFonts w:ascii="Times New Roman" w:hAnsi="Times New Roman" w:cs="Times New Roman"/>
          <w:sz w:val="24"/>
          <w:szCs w:val="24"/>
        </w:rPr>
        <w:t>Diğer: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Metin9"/>
            <w:enabled/>
            <w:calcOnExit w:val="0"/>
            <w:textInput/>
          </w:ffData>
        </w:fldChar>
      </w:r>
      <w:bookmarkStart w:id="15" w:name="Metin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4899CC" w14:textId="77777777" w:rsidR="000C604A" w:rsidRDefault="000C604A" w:rsidP="000C604A">
      <w:pPr>
        <w:rPr>
          <w:rFonts w:ascii="Times New Roman" w:hAnsi="Times New Roman" w:cs="Times New Roman"/>
          <w:sz w:val="24"/>
          <w:szCs w:val="24"/>
        </w:rPr>
      </w:pPr>
    </w:p>
    <w:p w14:paraId="7426931D" w14:textId="4E82E2C2" w:rsidR="00413861" w:rsidRPr="004F1899" w:rsidRDefault="00413861" w:rsidP="005F1375">
      <w:pPr>
        <w:ind w:left="1843" w:hanging="1843"/>
        <w:rPr>
          <w:rFonts w:ascii="Times New Roman" w:hAnsi="Times New Roman" w:cs="Times New Roman"/>
          <w:sz w:val="24"/>
          <w:szCs w:val="24"/>
        </w:rPr>
      </w:pPr>
    </w:p>
    <w:sectPr w:rsidR="00413861" w:rsidRPr="004F18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cumentProtection w:edit="forms" w:formatting="1" w:enforcement="1" w:cryptProviderType="rsaAES" w:cryptAlgorithmClass="hash" w:cryptAlgorithmType="typeAny" w:cryptAlgorithmSid="14" w:cryptSpinCount="100000" w:hash="Ja3vjAMbmLV3AIKSdFPIbgYEnXgRfttWuEFvhQnMe5NRqlCcN2fGIXl4lbCydFixnVjZP6QiwmmI+NCISCLDUg==" w:salt="fm7yivdUXwPig/FJINK0m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LMwNTU0AkJLUyUdpeDU4uLM/DyQAsNaALKeKlksAAAA"/>
  </w:docVars>
  <w:rsids>
    <w:rsidRoot w:val="007C766C"/>
    <w:rsid w:val="000C604A"/>
    <w:rsid w:val="000D2E93"/>
    <w:rsid w:val="001B7704"/>
    <w:rsid w:val="0028526C"/>
    <w:rsid w:val="00413861"/>
    <w:rsid w:val="004F1899"/>
    <w:rsid w:val="005F1375"/>
    <w:rsid w:val="007C766C"/>
    <w:rsid w:val="008477C7"/>
    <w:rsid w:val="008C3F37"/>
    <w:rsid w:val="00C56D58"/>
    <w:rsid w:val="00C96C47"/>
    <w:rsid w:val="00D2250D"/>
    <w:rsid w:val="00DA41C6"/>
    <w:rsid w:val="00DC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B22F4"/>
  <w15:chartTrackingRefBased/>
  <w15:docId w15:val="{F6D2A099-4910-4E1A-A8AB-E98515F03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C60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14E81CE62E3410CA60522F9A63EB19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F5AFE9D-DE70-4B46-A589-E0E4A15BE22F}"/>
      </w:docPartPr>
      <w:docPartBody>
        <w:p w:rsidR="009D4E2E" w:rsidRDefault="00AE46C7" w:rsidP="00AE46C7">
          <w:pPr>
            <w:pStyle w:val="914E81CE62E3410CA60522F9A63EB19C"/>
          </w:pPr>
          <w:r w:rsidRPr="00A67F32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46C7"/>
    <w:rsid w:val="000D215B"/>
    <w:rsid w:val="002744B7"/>
    <w:rsid w:val="004051B1"/>
    <w:rsid w:val="005D0CAE"/>
    <w:rsid w:val="009D4E2E"/>
    <w:rsid w:val="00AE4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E46C7"/>
    <w:rPr>
      <w:color w:val="808080"/>
    </w:rPr>
  </w:style>
  <w:style w:type="paragraph" w:customStyle="1" w:styleId="914E81CE62E3410CA60522F9A63EB19C">
    <w:name w:val="914E81CE62E3410CA60522F9A63EB19C"/>
    <w:rsid w:val="00AE46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C1BFF3A2B8CB140BA7C6DD75DF050D7" ma:contentTypeVersion="0" ma:contentTypeDescription="Yeni belge oluşturun." ma:contentTypeScope="" ma:versionID="e594ffc1a21998a8bbc7615b2a35e87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1C2749-D6BA-4E0F-99E8-A1B8AE08CFC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B64EEC1-A046-4CBD-9404-66C4ECFD7A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21EF4-0A81-48A6-BFAC-E8E6CAD8A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Zayi Rapor Aslı gibidir talebi </vt:lpstr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yi Rapor Aslı gibidir talebi </dc:title>
  <dc:subject/>
  <dc:creator>Sekreter</dc:creator>
  <cp:keywords/>
  <dc:description/>
  <cp:lastModifiedBy>cagdas</cp:lastModifiedBy>
  <cp:revision>7</cp:revision>
  <dcterms:created xsi:type="dcterms:W3CDTF">2024-04-05T11:49:00Z</dcterms:created>
  <dcterms:modified xsi:type="dcterms:W3CDTF">2024-04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BFF3A2B8CB140BA7C6DD75DF050D7</vt:lpwstr>
  </property>
</Properties>
</file>